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6DD8AA8C" w14:textId="6CB0CDEC" w:rsidR="00683F3E" w:rsidRDefault="00683F3E" w:rsidP="00683F3E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 xml:space="preserve">"Python Advanced" course </w:t>
        </w:r>
        <w:r w:rsidR="00976439" w:rsidRPr="006D46B2">
          <w:rPr>
            <w:rStyle w:val="Hyperlink"/>
          </w:rPr>
          <w:t xml:space="preserve">at </w:t>
        </w:r>
        <w:r w:rsidRPr="006D46B2">
          <w:rPr>
            <w:rStyle w:val="Hyperlink"/>
          </w:rPr>
          <w:t>@Software University.</w:t>
        </w:r>
      </w:hyperlink>
      <w:r w:rsidRPr="001A0913">
        <w:t xml:space="preserve"> </w:t>
      </w:r>
    </w:p>
    <w:p w14:paraId="3C3DEC27" w14:textId="064743FE" w:rsidR="009559A4" w:rsidRPr="00683F3E" w:rsidRDefault="00683F3E" w:rsidP="00683F3E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</w:t>
      </w:r>
      <w:r w:rsidR="00105045">
        <w:t xml:space="preserve">the </w:t>
      </w:r>
      <w:r>
        <w:t xml:space="preserve">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3ABB3E9C" w:rsidR="00791867" w:rsidRPr="00791867" w:rsidRDefault="00791867" w:rsidP="00791867">
      <w:pPr>
        <w:rPr>
          <w:lang w:val="bg-BG"/>
        </w:rPr>
      </w:pPr>
      <w:r w:rsidRPr="00791867">
        <w:t xml:space="preserve">Write </w:t>
      </w:r>
      <w:r w:rsidR="00690817">
        <w:t xml:space="preserve">a </w:t>
      </w:r>
      <w:r w:rsidRPr="00791867">
        <w:t>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r w:rsidRPr="00297D32">
        <w:rPr>
          <w:bCs/>
        </w:rPr>
        <w:t>using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71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780"/>
      </w:tblGrid>
      <w:tr w:rsidR="00791867" w:rsidRPr="00791867" w14:paraId="24543645" w14:textId="77777777" w:rsidTr="004A70DC">
        <w:tc>
          <w:tcPr>
            <w:tcW w:w="3330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4A70DC">
        <w:tc>
          <w:tcPr>
            <w:tcW w:w="3330" w:type="dxa"/>
          </w:tcPr>
          <w:p w14:paraId="4DB2B42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bCs/>
              </w:rPr>
              <w:t xml:space="preserve">1 +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 xml:space="preserve">2 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* 4 /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3 + 1)) * 5</w:t>
            </w:r>
          </w:p>
        </w:tc>
        <w:tc>
          <w:tcPr>
            <w:tcW w:w="3780" w:type="dxa"/>
          </w:tcPr>
          <w:p w14:paraId="5BB63A1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4A70DC">
        <w:tc>
          <w:tcPr>
            <w:tcW w:w="3330" w:type="dxa"/>
          </w:tcPr>
          <w:p w14:paraId="2EEF740F" w14:textId="77777777" w:rsidR="00791867" w:rsidRPr="00791867" w:rsidRDefault="00791867" w:rsidP="004A70DC">
            <w:pPr>
              <w:spacing w:before="0" w:after="0"/>
              <w:rPr>
                <w:bCs/>
              </w:rPr>
            </w:pP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>)</w:t>
            </w:r>
          </w:p>
        </w:tc>
        <w:tc>
          <w:tcPr>
            <w:tcW w:w="3780" w:type="dxa"/>
          </w:tcPr>
          <w:p w14:paraId="33442FA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11D30ED6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</w:t>
      </w:r>
      <w:r w:rsidR="00690817">
        <w:t>to</w:t>
      </w:r>
      <w:r w:rsidR="00791867" w:rsidRPr="00791867">
        <w:t xml:space="preserve">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592EBD29" w14:textId="51658AA2" w:rsidR="00640502" w:rsidRPr="00791867" w:rsidRDefault="00640502" w:rsidP="00683F3E">
      <w:pPr>
        <w:rPr>
          <w:lang w:val="bg-BG"/>
        </w:rPr>
      </w:pPr>
    </w:p>
    <w:sectPr w:rsidR="00640502" w:rsidRPr="0079186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C249C" w14:textId="77777777" w:rsidR="00271229" w:rsidRDefault="00271229" w:rsidP="008068A2">
      <w:pPr>
        <w:spacing w:after="0" w:line="240" w:lineRule="auto"/>
      </w:pPr>
      <w:r>
        <w:separator/>
      </w:r>
    </w:p>
  </w:endnote>
  <w:endnote w:type="continuationSeparator" w:id="0">
    <w:p w14:paraId="3332266F" w14:textId="77777777" w:rsidR="00271229" w:rsidRDefault="002712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DDBFE" w14:textId="77777777" w:rsidR="00271229" w:rsidRDefault="00271229" w:rsidP="008068A2">
      <w:pPr>
        <w:spacing w:after="0" w:line="240" w:lineRule="auto"/>
      </w:pPr>
      <w:r>
        <w:separator/>
      </w:r>
    </w:p>
  </w:footnote>
  <w:footnote w:type="continuationSeparator" w:id="0">
    <w:p w14:paraId="52164EFC" w14:textId="77777777" w:rsidR="00271229" w:rsidRDefault="002712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65D9C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05045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71229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1473"/>
    <w:rsid w:val="00584EDB"/>
    <w:rsid w:val="0058723E"/>
    <w:rsid w:val="00594821"/>
    <w:rsid w:val="00595D00"/>
    <w:rsid w:val="00596357"/>
    <w:rsid w:val="00596AA5"/>
    <w:rsid w:val="005B0164"/>
    <w:rsid w:val="005B2942"/>
    <w:rsid w:val="005C131C"/>
    <w:rsid w:val="005C6290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3F3E"/>
    <w:rsid w:val="00686C0C"/>
    <w:rsid w:val="006877D5"/>
    <w:rsid w:val="00690817"/>
    <w:rsid w:val="00695634"/>
    <w:rsid w:val="006A2531"/>
    <w:rsid w:val="006C1A9D"/>
    <w:rsid w:val="006D239A"/>
    <w:rsid w:val="006D46B2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343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217E2"/>
    <w:rsid w:val="00836CA4"/>
    <w:rsid w:val="00840FF3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439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668"/>
    <w:rsid w:val="00AC36D6"/>
    <w:rsid w:val="00AC60FE"/>
    <w:rsid w:val="00AC77AD"/>
    <w:rsid w:val="00AD3214"/>
    <w:rsid w:val="00AD75C1"/>
    <w:rsid w:val="00AE05D3"/>
    <w:rsid w:val="00AE355A"/>
    <w:rsid w:val="00AF66D3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D741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1509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0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0/Lists-as-Stacks-and-Queu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8</TotalTime>
  <Pages>3</Pages>
  <Words>789</Words>
  <Characters>3527</Characters>
  <Application>Microsoft Office Word</Application>
  <DocSecurity>0</DocSecurity>
  <Lines>145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4</cp:revision>
  <cp:lastPrinted>2015-10-26T22:35:00Z</cp:lastPrinted>
  <dcterms:created xsi:type="dcterms:W3CDTF">2019-11-12T12:29:00Z</dcterms:created>
  <dcterms:modified xsi:type="dcterms:W3CDTF">2023-12-29T08:2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